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8BD16" w14:textId="77777777" w:rsidR="00AC54DC" w:rsidRPr="005E00B3" w:rsidRDefault="00AC54DC" w:rsidP="008314FA">
      <w:pPr>
        <w:pStyle w:val="NV"/>
      </w:pPr>
    </w:p>
    <w:p w14:paraId="4F18BD17" w14:textId="77777777" w:rsidR="0092224F" w:rsidRPr="008314FA" w:rsidRDefault="00514D81" w:rsidP="008314FA">
      <w:pPr>
        <w:pStyle w:val="NV"/>
      </w:pPr>
      <w:r>
        <w:t>Adatlap</w:t>
      </w:r>
      <w:r>
        <w:br/>
        <w:t>szakdolgozat</w:t>
      </w:r>
      <w:r w:rsidR="00AC54DC" w:rsidRPr="008314FA">
        <w:t xml:space="preserve"> feladathoz</w:t>
      </w:r>
    </w:p>
    <w:p w14:paraId="4F18BD18" w14:textId="77777777" w:rsidR="00AC54DC" w:rsidRPr="005E00B3" w:rsidRDefault="00AC54DC" w:rsidP="00AC54DC">
      <w:pPr>
        <w:pStyle w:val="Normalkit"/>
        <w:rPr>
          <w:lang w:val="hu-HU"/>
        </w:rPr>
      </w:pPr>
    </w:p>
    <w:tbl>
      <w:tblPr>
        <w:tblStyle w:val="Rcsostblzat"/>
        <w:tblW w:w="0" w:type="auto"/>
        <w:tblBorders>
          <w:top w:val="single" w:sz="4" w:space="0" w:color="948A54" w:themeColor="background2" w:themeShade="80"/>
          <w:left w:val="single" w:sz="4" w:space="0" w:color="948A54" w:themeColor="background2" w:themeShade="80"/>
          <w:bottom w:val="single" w:sz="4" w:space="0" w:color="948A54" w:themeColor="background2" w:themeShade="80"/>
          <w:right w:val="single" w:sz="4" w:space="0" w:color="948A54" w:themeColor="background2" w:themeShade="80"/>
          <w:insideH w:val="single" w:sz="4" w:space="0" w:color="948A54" w:themeColor="background2" w:themeShade="80"/>
          <w:insideV w:val="single" w:sz="4" w:space="0" w:color="948A54" w:themeColor="background2" w:themeShade="80"/>
        </w:tblBorders>
        <w:tblLook w:val="04A0" w:firstRow="1" w:lastRow="0" w:firstColumn="1" w:lastColumn="0" w:noHBand="0" w:noVBand="1"/>
      </w:tblPr>
      <w:tblGrid>
        <w:gridCol w:w="959"/>
        <w:gridCol w:w="1984"/>
        <w:gridCol w:w="142"/>
        <w:gridCol w:w="992"/>
        <w:gridCol w:w="567"/>
        <w:gridCol w:w="882"/>
        <w:gridCol w:w="678"/>
        <w:gridCol w:w="283"/>
        <w:gridCol w:w="1134"/>
        <w:gridCol w:w="1667"/>
      </w:tblGrid>
      <w:tr w:rsidR="005E00B3" w:rsidRPr="005E00B3" w14:paraId="4F18BD1D" w14:textId="77777777" w:rsidTr="00182413">
        <w:trPr>
          <w:trHeight w:val="340"/>
        </w:trPr>
        <w:tc>
          <w:tcPr>
            <w:tcW w:w="959" w:type="dxa"/>
            <w:vAlign w:val="center"/>
          </w:tcPr>
          <w:p w14:paraId="4F18BD19" w14:textId="77777777" w:rsidR="00AC54DC" w:rsidRPr="005E00B3" w:rsidRDefault="00AC54D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Név:</w:t>
            </w:r>
          </w:p>
        </w:tc>
        <w:tc>
          <w:tcPr>
            <w:tcW w:w="5245" w:type="dxa"/>
            <w:gridSpan w:val="6"/>
            <w:vAlign w:val="center"/>
          </w:tcPr>
          <w:p w14:paraId="4F18BD1A" w14:textId="77777777" w:rsidR="00AC54DC" w:rsidRPr="00B478E4" w:rsidRDefault="00AC54DC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4F18BD1B" w14:textId="77777777" w:rsidR="00AC54DC" w:rsidRPr="005E00B3" w:rsidRDefault="00AC54DC" w:rsidP="00182413">
            <w:pPr>
              <w:pStyle w:val="Stlus2"/>
              <w:spacing w:after="0"/>
              <w:jc w:val="righ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Neptun kód:</w:t>
            </w:r>
          </w:p>
        </w:tc>
        <w:tc>
          <w:tcPr>
            <w:tcW w:w="1667" w:type="dxa"/>
            <w:vAlign w:val="center"/>
          </w:tcPr>
          <w:p w14:paraId="4F18BD1C" w14:textId="77777777" w:rsidR="00AC54DC" w:rsidRPr="00B478E4" w:rsidRDefault="00AC54DC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4F18BD22" w14:textId="77777777" w:rsidTr="00182413">
        <w:trPr>
          <w:trHeight w:val="340"/>
        </w:trPr>
        <w:tc>
          <w:tcPr>
            <w:tcW w:w="959" w:type="dxa"/>
            <w:vAlign w:val="center"/>
          </w:tcPr>
          <w:p w14:paraId="4F18BD1E" w14:textId="77777777" w:rsidR="00AC54DC" w:rsidRPr="005E00B3" w:rsidRDefault="00AC54D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E-mail:</w:t>
            </w:r>
          </w:p>
        </w:tc>
        <w:tc>
          <w:tcPr>
            <w:tcW w:w="5245" w:type="dxa"/>
            <w:gridSpan w:val="6"/>
            <w:vAlign w:val="center"/>
          </w:tcPr>
          <w:p w14:paraId="4F18BD1F" w14:textId="77777777" w:rsidR="00D75ECF" w:rsidRPr="00B478E4" w:rsidRDefault="00D75ECF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4F18BD20" w14:textId="77777777" w:rsidR="00AC54DC" w:rsidRPr="005E00B3" w:rsidRDefault="00AC54DC" w:rsidP="00182413">
            <w:pPr>
              <w:pStyle w:val="Stlus2"/>
              <w:spacing w:after="0"/>
              <w:jc w:val="righ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Telefon:</w:t>
            </w:r>
          </w:p>
        </w:tc>
        <w:tc>
          <w:tcPr>
            <w:tcW w:w="1667" w:type="dxa"/>
            <w:vAlign w:val="center"/>
          </w:tcPr>
          <w:p w14:paraId="4F18BD21" w14:textId="77777777" w:rsidR="00AC54DC" w:rsidRPr="00B478E4" w:rsidRDefault="00AC54DC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4F18BD28" w14:textId="77777777" w:rsidTr="00AE7DD9">
        <w:trPr>
          <w:trHeight w:val="340"/>
        </w:trPr>
        <w:tc>
          <w:tcPr>
            <w:tcW w:w="3085" w:type="dxa"/>
            <w:gridSpan w:val="3"/>
            <w:vAlign w:val="center"/>
          </w:tcPr>
          <w:p w14:paraId="4F18BD26" w14:textId="532E30AE" w:rsidR="00AC54DC" w:rsidRPr="005E00B3" w:rsidRDefault="00AC54D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Szakdolgozat címe:</w:t>
            </w:r>
          </w:p>
        </w:tc>
        <w:tc>
          <w:tcPr>
            <w:tcW w:w="6203" w:type="dxa"/>
            <w:gridSpan w:val="7"/>
            <w:vAlign w:val="center"/>
          </w:tcPr>
          <w:p w14:paraId="4F18BD27" w14:textId="77777777" w:rsidR="00AC54DC" w:rsidRPr="005E00B3" w:rsidRDefault="00AC54D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4F18BD2B" w14:textId="77777777" w:rsidTr="00AE7DD9">
        <w:trPr>
          <w:trHeight w:val="2835"/>
        </w:trPr>
        <w:tc>
          <w:tcPr>
            <w:tcW w:w="9288" w:type="dxa"/>
            <w:gridSpan w:val="10"/>
          </w:tcPr>
          <w:p w14:paraId="4F18BD29" w14:textId="77777777" w:rsidR="005E00B3" w:rsidRDefault="005E00B3" w:rsidP="005E00B3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A</w:t>
            </w:r>
            <w:r>
              <w:rPr>
                <w:color w:val="auto"/>
                <w:sz w:val="22"/>
                <w:lang w:val="hu-HU"/>
              </w:rPr>
              <w:t xml:space="preserve"> feladat részletezése, vázlata:</w:t>
            </w:r>
          </w:p>
          <w:p w14:paraId="4F18BD2A" w14:textId="77777777" w:rsidR="005E00B3" w:rsidRPr="005E00B3" w:rsidRDefault="005E00B3" w:rsidP="005E00B3">
            <w:pPr>
              <w:pStyle w:val="Stlus2"/>
              <w:numPr>
                <w:ilvl w:val="0"/>
                <w:numId w:val="2"/>
              </w:numPr>
              <w:spacing w:after="0"/>
              <w:jc w:val="left"/>
              <w:rPr>
                <w:color w:val="auto"/>
                <w:sz w:val="20"/>
                <w:lang w:val="hu-HU"/>
              </w:rPr>
            </w:pPr>
          </w:p>
        </w:tc>
      </w:tr>
      <w:tr w:rsidR="005E00B3" w:rsidRPr="005E00B3" w14:paraId="4F18BD2E" w14:textId="77777777" w:rsidTr="00AE7DD9">
        <w:trPr>
          <w:trHeight w:val="340"/>
        </w:trPr>
        <w:tc>
          <w:tcPr>
            <w:tcW w:w="4077" w:type="dxa"/>
            <w:gridSpan w:val="4"/>
            <w:shd w:val="clear" w:color="auto" w:fill="auto"/>
            <w:vAlign w:val="center"/>
          </w:tcPr>
          <w:p w14:paraId="4F18BD2C" w14:textId="77777777" w:rsidR="005E00B3" w:rsidRPr="005E00B3" w:rsidRDefault="005E00B3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Egyetemi (belső) konzulens neve:</w:t>
            </w:r>
          </w:p>
        </w:tc>
        <w:tc>
          <w:tcPr>
            <w:tcW w:w="5211" w:type="dxa"/>
            <w:gridSpan w:val="6"/>
            <w:vAlign w:val="center"/>
          </w:tcPr>
          <w:p w14:paraId="4F18BD2D" w14:textId="77777777" w:rsidR="005E00B3" w:rsidRPr="005E00B3" w:rsidRDefault="005E00B3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4F18BD31" w14:textId="77777777" w:rsidTr="00AE7DD9">
        <w:trPr>
          <w:trHeight w:val="340"/>
        </w:trPr>
        <w:tc>
          <w:tcPr>
            <w:tcW w:w="4077" w:type="dxa"/>
            <w:gridSpan w:val="4"/>
            <w:vAlign w:val="center"/>
          </w:tcPr>
          <w:p w14:paraId="4F18BD2F" w14:textId="77777777" w:rsidR="005E00B3" w:rsidRPr="005E00B3" w:rsidRDefault="005E00B3" w:rsidP="005E00B3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Ipari (külső) témavezető* neve, munkahelye:</w:t>
            </w:r>
          </w:p>
        </w:tc>
        <w:tc>
          <w:tcPr>
            <w:tcW w:w="5211" w:type="dxa"/>
            <w:gridSpan w:val="6"/>
            <w:vAlign w:val="center"/>
          </w:tcPr>
          <w:p w14:paraId="4F18BD30" w14:textId="77777777" w:rsidR="005E00B3" w:rsidRPr="005E00B3" w:rsidRDefault="005E00B3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AE7DD9" w:rsidRPr="005E00B3" w14:paraId="4F18BD33" w14:textId="77777777" w:rsidTr="00AE7DD9">
        <w:trPr>
          <w:trHeight w:val="340"/>
        </w:trPr>
        <w:tc>
          <w:tcPr>
            <w:tcW w:w="9288" w:type="dxa"/>
            <w:gridSpan w:val="10"/>
            <w:vAlign w:val="center"/>
          </w:tcPr>
          <w:p w14:paraId="4F18BD32" w14:textId="77777777" w:rsidR="00AE7DD9" w:rsidRPr="005E00B3" w:rsidRDefault="00AE7DD9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Záróvizsga tárgyak:</w:t>
            </w:r>
          </w:p>
        </w:tc>
      </w:tr>
      <w:tr w:rsidR="00AE7DD9" w:rsidRPr="00AE7DD9" w14:paraId="4F18BD39" w14:textId="77777777" w:rsidTr="00182413">
        <w:trPr>
          <w:trHeight w:val="340"/>
        </w:trPr>
        <w:tc>
          <w:tcPr>
            <w:tcW w:w="2943" w:type="dxa"/>
            <w:gridSpan w:val="2"/>
            <w:shd w:val="clear" w:color="auto" w:fill="FFFFFF" w:themeFill="background1"/>
            <w:vAlign w:val="center"/>
          </w:tcPr>
          <w:p w14:paraId="4F18BD34" w14:textId="77777777" w:rsidR="005E00B3" w:rsidRPr="00AE7DD9" w:rsidRDefault="005E00B3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Tárgynév</w:t>
            </w:r>
          </w:p>
        </w:tc>
        <w:tc>
          <w:tcPr>
            <w:tcW w:w="1701" w:type="dxa"/>
            <w:gridSpan w:val="3"/>
            <w:shd w:val="clear" w:color="auto" w:fill="FFFFFF" w:themeFill="background1"/>
            <w:vAlign w:val="center"/>
          </w:tcPr>
          <w:p w14:paraId="4F18BD35" w14:textId="77777777" w:rsidR="005E00B3" w:rsidRPr="00AE7DD9" w:rsidRDefault="00AE7DD9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Tárgykód</w:t>
            </w:r>
          </w:p>
        </w:tc>
        <w:tc>
          <w:tcPr>
            <w:tcW w:w="882" w:type="dxa"/>
            <w:shd w:val="clear" w:color="auto" w:fill="FFFFFF" w:themeFill="background1"/>
            <w:vAlign w:val="center"/>
          </w:tcPr>
          <w:p w14:paraId="4F18BD36" w14:textId="77777777" w:rsidR="005E00B3" w:rsidRPr="00AE7DD9" w:rsidRDefault="00AE7DD9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Kredit</w:t>
            </w:r>
          </w:p>
        </w:tc>
        <w:tc>
          <w:tcPr>
            <w:tcW w:w="961" w:type="dxa"/>
            <w:gridSpan w:val="2"/>
            <w:shd w:val="clear" w:color="auto" w:fill="FFFFFF" w:themeFill="background1"/>
            <w:vAlign w:val="center"/>
          </w:tcPr>
          <w:p w14:paraId="4F18BD37" w14:textId="77777777" w:rsidR="005E00B3" w:rsidRPr="00AE7DD9" w:rsidRDefault="00AE7DD9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Tanszék</w:t>
            </w:r>
          </w:p>
        </w:tc>
        <w:tc>
          <w:tcPr>
            <w:tcW w:w="2801" w:type="dxa"/>
            <w:gridSpan w:val="2"/>
            <w:shd w:val="clear" w:color="auto" w:fill="FFFFFF" w:themeFill="background1"/>
            <w:vAlign w:val="center"/>
          </w:tcPr>
          <w:p w14:paraId="4F18BD38" w14:textId="00BC4A48" w:rsidR="005E00B3" w:rsidRPr="00AE7DD9" w:rsidRDefault="00571872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>
              <w:rPr>
                <w:color w:val="1D1B11" w:themeColor="background2" w:themeShade="1A"/>
                <w:sz w:val="22"/>
                <w:lang w:val="hu-HU"/>
              </w:rPr>
              <w:t>Tárgyfelelős oktató</w:t>
            </w:r>
          </w:p>
        </w:tc>
      </w:tr>
      <w:tr w:rsidR="005E00B3" w14:paraId="4F18BD3F" w14:textId="77777777" w:rsidTr="00AE7DD9">
        <w:trPr>
          <w:trHeight w:val="567"/>
        </w:trPr>
        <w:tc>
          <w:tcPr>
            <w:tcW w:w="2943" w:type="dxa"/>
            <w:gridSpan w:val="2"/>
            <w:vAlign w:val="center"/>
          </w:tcPr>
          <w:p w14:paraId="4F18BD3A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F18BD3B" w14:textId="77777777" w:rsidR="005E00B3" w:rsidRDefault="00AE7DD9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KO</w:t>
            </w:r>
          </w:p>
        </w:tc>
        <w:tc>
          <w:tcPr>
            <w:tcW w:w="882" w:type="dxa"/>
            <w:vAlign w:val="center"/>
          </w:tcPr>
          <w:p w14:paraId="4F18BD3C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961" w:type="dxa"/>
            <w:gridSpan w:val="2"/>
            <w:vAlign w:val="center"/>
          </w:tcPr>
          <w:p w14:paraId="4F18BD3D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2801" w:type="dxa"/>
            <w:gridSpan w:val="2"/>
            <w:vAlign w:val="center"/>
          </w:tcPr>
          <w:p w14:paraId="4F18BD3E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14:paraId="4F18BD45" w14:textId="77777777" w:rsidTr="00AE7DD9">
        <w:trPr>
          <w:trHeight w:val="567"/>
        </w:trPr>
        <w:tc>
          <w:tcPr>
            <w:tcW w:w="2943" w:type="dxa"/>
            <w:gridSpan w:val="2"/>
            <w:vAlign w:val="center"/>
          </w:tcPr>
          <w:p w14:paraId="4F18BD40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F18BD41" w14:textId="77777777" w:rsidR="005E00B3" w:rsidRDefault="00AE7DD9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KO</w:t>
            </w:r>
          </w:p>
        </w:tc>
        <w:tc>
          <w:tcPr>
            <w:tcW w:w="882" w:type="dxa"/>
            <w:vAlign w:val="center"/>
          </w:tcPr>
          <w:p w14:paraId="4F18BD42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961" w:type="dxa"/>
            <w:gridSpan w:val="2"/>
            <w:vAlign w:val="center"/>
          </w:tcPr>
          <w:p w14:paraId="4F18BD43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2801" w:type="dxa"/>
            <w:gridSpan w:val="2"/>
            <w:vAlign w:val="center"/>
          </w:tcPr>
          <w:p w14:paraId="4F18BD44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14:paraId="4F18BD4B" w14:textId="77777777" w:rsidTr="00AE7DD9">
        <w:trPr>
          <w:trHeight w:val="567"/>
        </w:trPr>
        <w:tc>
          <w:tcPr>
            <w:tcW w:w="2943" w:type="dxa"/>
            <w:gridSpan w:val="2"/>
            <w:vAlign w:val="center"/>
          </w:tcPr>
          <w:p w14:paraId="4F18BD46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F18BD47" w14:textId="77777777" w:rsidR="005E00B3" w:rsidRDefault="00AE7DD9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KO</w:t>
            </w:r>
          </w:p>
        </w:tc>
        <w:tc>
          <w:tcPr>
            <w:tcW w:w="882" w:type="dxa"/>
            <w:vAlign w:val="center"/>
          </w:tcPr>
          <w:p w14:paraId="4F18BD48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961" w:type="dxa"/>
            <w:gridSpan w:val="2"/>
            <w:vAlign w:val="center"/>
          </w:tcPr>
          <w:p w14:paraId="4F18BD49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2801" w:type="dxa"/>
            <w:gridSpan w:val="2"/>
            <w:vAlign w:val="center"/>
          </w:tcPr>
          <w:p w14:paraId="4F18BD4A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</w:tr>
    </w:tbl>
    <w:p w14:paraId="4F18BD4C" w14:textId="77777777" w:rsidR="00AE7DD9" w:rsidRDefault="00AE7DD9" w:rsidP="00AE7DD9">
      <w:pPr>
        <w:pStyle w:val="Stlus2"/>
        <w:spacing w:after="0"/>
        <w:jc w:val="left"/>
        <w:rPr>
          <w:color w:val="auto"/>
          <w:sz w:val="22"/>
          <w:lang w:val="hu-HU"/>
        </w:rPr>
      </w:pPr>
      <w:r w:rsidRPr="005E00B3">
        <w:rPr>
          <w:color w:val="auto"/>
          <w:sz w:val="22"/>
          <w:lang w:val="hu-HU"/>
        </w:rPr>
        <w:t>*</w:t>
      </w:r>
      <w:r>
        <w:rPr>
          <w:color w:val="auto"/>
          <w:sz w:val="22"/>
          <w:lang w:val="hu-HU"/>
        </w:rPr>
        <w:t xml:space="preserve"> Amennyiben van külső témavezető (belső konzulens ilyenkor is szükséges)</w:t>
      </w:r>
    </w:p>
    <w:p w14:paraId="4F18BD4D" w14:textId="77777777" w:rsidR="005E00B3" w:rsidRDefault="005E00B3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p w14:paraId="4F18BD4E" w14:textId="77777777" w:rsidR="00B478E4" w:rsidRDefault="00B478E4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p w14:paraId="4F18BD4F" w14:textId="000D09AC" w:rsidR="00AE7DD9" w:rsidRDefault="00AE7DD9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  <w:r>
        <w:rPr>
          <w:color w:val="auto"/>
          <w:sz w:val="22"/>
          <w:lang w:val="hu-HU"/>
        </w:rPr>
        <w:t xml:space="preserve">Budapest, </w:t>
      </w:r>
      <w:r w:rsidR="00B478E4">
        <w:rPr>
          <w:color w:val="auto"/>
          <w:sz w:val="22"/>
          <w:lang w:val="hu-HU"/>
        </w:rPr>
        <w:t xml:space="preserve">20 </w:t>
      </w:r>
    </w:p>
    <w:p w14:paraId="4F18BD50" w14:textId="77777777" w:rsidR="00AE7DD9" w:rsidRDefault="00AE7DD9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p w14:paraId="4F18BD51" w14:textId="77777777" w:rsidR="00B478E4" w:rsidRDefault="00B478E4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AE7DD9" w14:paraId="4F18BD58" w14:textId="77777777" w:rsidTr="008314FA">
        <w:tc>
          <w:tcPr>
            <w:tcW w:w="4606" w:type="dxa"/>
          </w:tcPr>
          <w:p w14:paraId="4F18BD52" w14:textId="77777777" w:rsidR="008314FA" w:rsidRDefault="008314FA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</w:p>
          <w:p w14:paraId="4F18BD53" w14:textId="77777777" w:rsidR="00AE7DD9" w:rsidRDefault="00AE7DD9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_________________________</w:t>
            </w:r>
          </w:p>
          <w:p w14:paraId="4F18BD54" w14:textId="77777777" w:rsidR="00AE7DD9" w:rsidRDefault="00AE7DD9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Hallgató</w:t>
            </w:r>
          </w:p>
        </w:tc>
        <w:tc>
          <w:tcPr>
            <w:tcW w:w="4606" w:type="dxa"/>
          </w:tcPr>
          <w:p w14:paraId="4F18BD55" w14:textId="77777777" w:rsidR="008314FA" w:rsidRDefault="008314FA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</w:p>
          <w:p w14:paraId="4F18BD56" w14:textId="77777777" w:rsidR="00AE7DD9" w:rsidRDefault="00AE7DD9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_________________________</w:t>
            </w:r>
          </w:p>
          <w:p w14:paraId="4F18BD57" w14:textId="77777777" w:rsidR="00AE7DD9" w:rsidRDefault="00182413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Belső k</w:t>
            </w:r>
            <w:r w:rsidR="00AE7DD9">
              <w:rPr>
                <w:color w:val="auto"/>
                <w:sz w:val="22"/>
                <w:lang w:val="hu-HU"/>
              </w:rPr>
              <w:t>onzulens</w:t>
            </w:r>
          </w:p>
        </w:tc>
      </w:tr>
    </w:tbl>
    <w:p w14:paraId="4F18BD59" w14:textId="77777777" w:rsidR="00AE7DD9" w:rsidRPr="00B478E4" w:rsidRDefault="00AE7DD9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sectPr w:rsidR="00AE7DD9" w:rsidRPr="00B478E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8BD5C" w14:textId="77777777" w:rsidR="003F72A3" w:rsidRDefault="003F72A3" w:rsidP="00275747">
      <w:pPr>
        <w:spacing w:after="0" w:line="240" w:lineRule="auto"/>
      </w:pPr>
      <w:r>
        <w:separator/>
      </w:r>
    </w:p>
  </w:endnote>
  <w:endnote w:type="continuationSeparator" w:id="0">
    <w:p w14:paraId="4F18BD5D" w14:textId="77777777" w:rsidR="003F72A3" w:rsidRDefault="003F72A3" w:rsidP="00275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8BD5A" w14:textId="77777777" w:rsidR="003F72A3" w:rsidRDefault="003F72A3" w:rsidP="00275747">
      <w:pPr>
        <w:spacing w:after="0" w:line="240" w:lineRule="auto"/>
      </w:pPr>
      <w:r>
        <w:separator/>
      </w:r>
    </w:p>
  </w:footnote>
  <w:footnote w:type="continuationSeparator" w:id="0">
    <w:p w14:paraId="4F18BD5B" w14:textId="77777777" w:rsidR="003F72A3" w:rsidRDefault="003F72A3" w:rsidP="00275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BD5E" w14:textId="77777777" w:rsidR="00275747" w:rsidRPr="00275747" w:rsidRDefault="00B478E4" w:rsidP="00B478E4">
    <w:pPr>
      <w:pStyle w:val="lfej"/>
      <w:jc w:val="center"/>
    </w:pPr>
    <w:r>
      <w:rPr>
        <w:noProof/>
        <w:lang w:val="hu-HU" w:eastAsia="hu-HU"/>
      </w:rPr>
      <w:drawing>
        <wp:inline distT="0" distB="0" distL="0" distR="0" wp14:anchorId="4F18BD5F" wp14:editId="4F18BD60">
          <wp:extent cx="1143131" cy="720000"/>
          <wp:effectExtent l="0" t="0" r="0" b="4445"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MEKJI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131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45B3B"/>
    <w:multiLevelType w:val="hybridMultilevel"/>
    <w:tmpl w:val="3F20223C"/>
    <w:lvl w:ilvl="0" w:tplc="569AD0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4443D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75391"/>
    <w:multiLevelType w:val="hybridMultilevel"/>
    <w:tmpl w:val="9F8C69A6"/>
    <w:lvl w:ilvl="0" w:tplc="3CD89280">
      <w:start w:val="65535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color w:val="34443D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8622497">
    <w:abstractNumId w:val="0"/>
  </w:num>
  <w:num w:numId="2" w16cid:durableId="933637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xMDG2NDU0N7U0MTZX0lEKTi0uzszPAykwrAUAXKnOoCwAAAA="/>
  </w:docVars>
  <w:rsids>
    <w:rsidRoot w:val="00275747"/>
    <w:rsid w:val="00097BF9"/>
    <w:rsid w:val="000D447E"/>
    <w:rsid w:val="00182413"/>
    <w:rsid w:val="00275747"/>
    <w:rsid w:val="003F72A3"/>
    <w:rsid w:val="00514D81"/>
    <w:rsid w:val="00571872"/>
    <w:rsid w:val="005E00B3"/>
    <w:rsid w:val="008314FA"/>
    <w:rsid w:val="008852D0"/>
    <w:rsid w:val="0092224F"/>
    <w:rsid w:val="009913E7"/>
    <w:rsid w:val="00AC54DC"/>
    <w:rsid w:val="00AE7DD9"/>
    <w:rsid w:val="00B478E4"/>
    <w:rsid w:val="00B71A17"/>
    <w:rsid w:val="00B9294F"/>
    <w:rsid w:val="00D75ECF"/>
    <w:rsid w:val="00E7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F18BD16"/>
  <w15:docId w15:val="{3BB4A8CE-31B7-459B-8F41-93687A35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C54DC"/>
  </w:style>
  <w:style w:type="paragraph" w:styleId="Cmsor1">
    <w:name w:val="heading 1"/>
    <w:basedOn w:val="Norml"/>
    <w:next w:val="Norml"/>
    <w:link w:val="Cmsor1Char"/>
    <w:uiPriority w:val="9"/>
    <w:qFormat/>
    <w:rsid w:val="00AC54D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AC54D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AC54D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C54D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AC54D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C54D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C54D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C54D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C54D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V">
    <w:name w:val="NÉV"/>
    <w:basedOn w:val="Normalkit"/>
    <w:next w:val="Normalkit"/>
    <w:link w:val="NVChar"/>
    <w:autoRedefine/>
    <w:rsid w:val="008314FA"/>
    <w:rPr>
      <w:b w:val="0"/>
      <w:bCs w:val="0"/>
      <w:caps w:val="0"/>
      <w:smallCaps/>
      <w:color w:val="4A442A" w:themeColor="background2" w:themeShade="40"/>
      <w:sz w:val="48"/>
      <w:szCs w:val="48"/>
      <w:lang w:val="hu-HU"/>
    </w:rPr>
  </w:style>
  <w:style w:type="character" w:customStyle="1" w:styleId="NVChar">
    <w:name w:val="NÉV Char"/>
    <w:basedOn w:val="Bekezdsalapbettpusa"/>
    <w:link w:val="NV"/>
    <w:rsid w:val="008314FA"/>
    <w:rPr>
      <w:rFonts w:ascii="Garamond" w:hAnsi="Garamond"/>
      <w:smallCaps/>
      <w:color w:val="4A442A" w:themeColor="background2" w:themeShade="40"/>
      <w:sz w:val="48"/>
      <w:szCs w:val="48"/>
      <w:lang w:val="hu-HU"/>
    </w:rPr>
  </w:style>
  <w:style w:type="paragraph" w:customStyle="1" w:styleId="Normalkit">
    <w:name w:val="Normalkit"/>
    <w:basedOn w:val="Norml"/>
    <w:link w:val="NormalkitChar"/>
    <w:rsid w:val="000D447E"/>
    <w:pPr>
      <w:widowControl w:val="0"/>
      <w:jc w:val="center"/>
    </w:pPr>
    <w:rPr>
      <w:rFonts w:ascii="Garamond" w:hAnsi="Garamond"/>
      <w:b/>
      <w:bCs/>
      <w:caps/>
      <w:color w:val="34443D"/>
      <w:sz w:val="32"/>
      <w:szCs w:val="32"/>
    </w:rPr>
  </w:style>
  <w:style w:type="character" w:customStyle="1" w:styleId="NormalkitChar">
    <w:name w:val="Normalkit Char"/>
    <w:basedOn w:val="Bekezdsalapbettpusa"/>
    <w:link w:val="Normalkit"/>
    <w:rsid w:val="000D447E"/>
    <w:rPr>
      <w:rFonts w:ascii="Garamond" w:hAnsi="Garamond"/>
      <w:b/>
      <w:bCs/>
      <w:caps/>
      <w:color w:val="34443D"/>
      <w:sz w:val="32"/>
      <w:szCs w:val="32"/>
    </w:rPr>
  </w:style>
  <w:style w:type="paragraph" w:styleId="lfej">
    <w:name w:val="header"/>
    <w:basedOn w:val="Norml"/>
    <w:link w:val="lfejChar"/>
    <w:unhideWhenUsed/>
    <w:rsid w:val="0027574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275747"/>
    <w:rPr>
      <w:lang w:val="hu-HU"/>
    </w:rPr>
  </w:style>
  <w:style w:type="paragraph" w:styleId="llb">
    <w:name w:val="footer"/>
    <w:basedOn w:val="Norml"/>
    <w:link w:val="llbChar"/>
    <w:unhideWhenUsed/>
    <w:rsid w:val="0027574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275747"/>
    <w:rPr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75747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75747"/>
    <w:rPr>
      <w:rFonts w:ascii="Tahoma" w:hAnsi="Tahoma" w:cs="Tahoma"/>
      <w:sz w:val="16"/>
      <w:szCs w:val="16"/>
      <w:lang w:val="hu-HU"/>
    </w:rPr>
  </w:style>
  <w:style w:type="table" w:styleId="Rcsostblzat">
    <w:name w:val="Table Grid"/>
    <w:basedOn w:val="Normltblzat"/>
    <w:uiPriority w:val="59"/>
    <w:rsid w:val="00AC5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lus1">
    <w:name w:val="Stílus1"/>
    <w:basedOn w:val="Normalkit"/>
    <w:link w:val="Stlus1Char"/>
    <w:rsid w:val="00AC54DC"/>
    <w:rPr>
      <w:b w:val="0"/>
      <w:caps w:val="0"/>
    </w:rPr>
  </w:style>
  <w:style w:type="paragraph" w:customStyle="1" w:styleId="Stlus2">
    <w:name w:val="Stílus2"/>
    <w:basedOn w:val="Stlus1"/>
    <w:link w:val="Stlus2Char"/>
    <w:rsid w:val="00AC54DC"/>
  </w:style>
  <w:style w:type="character" w:customStyle="1" w:styleId="Stlus1Char">
    <w:name w:val="Stílus1 Char"/>
    <w:basedOn w:val="NormalkitChar"/>
    <w:link w:val="Stlus1"/>
    <w:rsid w:val="00AC54DC"/>
    <w:rPr>
      <w:rFonts w:ascii="Garamond" w:hAnsi="Garamond"/>
      <w:b w:val="0"/>
      <w:bCs/>
      <w:caps w:val="0"/>
      <w:color w:val="34443D"/>
      <w:sz w:val="32"/>
      <w:szCs w:val="32"/>
      <w:lang w:val="hu-HU"/>
    </w:rPr>
  </w:style>
  <w:style w:type="character" w:customStyle="1" w:styleId="Cmsor1Char">
    <w:name w:val="Címsor 1 Char"/>
    <w:basedOn w:val="Bekezdsalapbettpusa"/>
    <w:link w:val="Cmsor1"/>
    <w:uiPriority w:val="9"/>
    <w:rsid w:val="00AC54D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Stlus2Char">
    <w:name w:val="Stílus2 Char"/>
    <w:basedOn w:val="Stlus1Char"/>
    <w:link w:val="Stlus2"/>
    <w:rsid w:val="00AC54DC"/>
    <w:rPr>
      <w:rFonts w:ascii="Garamond" w:hAnsi="Garamond"/>
      <w:b w:val="0"/>
      <w:bCs/>
      <w:caps w:val="0"/>
      <w:color w:val="34443D"/>
      <w:sz w:val="32"/>
      <w:szCs w:val="32"/>
      <w:lang w:val="hu-HU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C54D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C54DC"/>
    <w:rPr>
      <w:rFonts w:asciiTheme="majorHAnsi" w:eastAsiaTheme="majorEastAsia" w:hAnsiTheme="majorHAnsi" w:cstheme="majorBidi"/>
      <w:b/>
      <w:bCs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C54D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C54D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C54D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C54DC"/>
    <w:rPr>
      <w:rFonts w:asciiTheme="majorHAnsi" w:eastAsiaTheme="majorEastAsia" w:hAnsiTheme="majorHAnsi" w:cstheme="majorBidi"/>
      <w:i/>
      <w:iCs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C54DC"/>
    <w:rPr>
      <w:rFonts w:asciiTheme="majorHAnsi" w:eastAsiaTheme="majorEastAsia" w:hAnsiTheme="majorHAnsi" w:cstheme="majorBidi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C54D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m">
    <w:name w:val="Title"/>
    <w:basedOn w:val="Norml"/>
    <w:next w:val="Norml"/>
    <w:link w:val="CmChar"/>
    <w:uiPriority w:val="10"/>
    <w:qFormat/>
    <w:rsid w:val="00AC54D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AC54DC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AC54DC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AC54D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Kiemels2">
    <w:name w:val="Strong"/>
    <w:uiPriority w:val="22"/>
    <w:qFormat/>
    <w:rsid w:val="00AC54DC"/>
    <w:rPr>
      <w:b/>
      <w:bCs/>
    </w:rPr>
  </w:style>
  <w:style w:type="character" w:styleId="Kiemels">
    <w:name w:val="Emphasis"/>
    <w:uiPriority w:val="20"/>
    <w:qFormat/>
    <w:rsid w:val="00AC54D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incstrkz">
    <w:name w:val="No Spacing"/>
    <w:basedOn w:val="Norml"/>
    <w:uiPriority w:val="1"/>
    <w:qFormat/>
    <w:rsid w:val="00AC54DC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AC54DC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AC54DC"/>
    <w:pPr>
      <w:spacing w:before="200" w:after="0"/>
      <w:ind w:left="360" w:right="360"/>
    </w:pPr>
    <w:rPr>
      <w:i/>
      <w:iCs/>
    </w:rPr>
  </w:style>
  <w:style w:type="character" w:customStyle="1" w:styleId="IdzetChar">
    <w:name w:val="Idézet Char"/>
    <w:basedOn w:val="Bekezdsalapbettpusa"/>
    <w:link w:val="Idzet"/>
    <w:uiPriority w:val="29"/>
    <w:rsid w:val="00AC54DC"/>
    <w:rPr>
      <w:i/>
      <w:iCs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AC54DC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AC54DC"/>
    <w:rPr>
      <w:b/>
      <w:bCs/>
      <w:i/>
      <w:iCs/>
    </w:rPr>
  </w:style>
  <w:style w:type="character" w:styleId="Finomkiemels">
    <w:name w:val="Subtle Emphasis"/>
    <w:uiPriority w:val="19"/>
    <w:qFormat/>
    <w:rsid w:val="00AC54DC"/>
    <w:rPr>
      <w:i/>
      <w:iCs/>
    </w:rPr>
  </w:style>
  <w:style w:type="character" w:styleId="Erskiemels">
    <w:name w:val="Intense Emphasis"/>
    <w:uiPriority w:val="21"/>
    <w:qFormat/>
    <w:rsid w:val="00AC54DC"/>
    <w:rPr>
      <w:b/>
      <w:bCs/>
    </w:rPr>
  </w:style>
  <w:style w:type="character" w:styleId="Finomhivatkozs">
    <w:name w:val="Subtle Reference"/>
    <w:uiPriority w:val="31"/>
    <w:qFormat/>
    <w:rsid w:val="00AC54DC"/>
    <w:rPr>
      <w:smallCaps/>
    </w:rPr>
  </w:style>
  <w:style w:type="character" w:styleId="Ershivatkozs">
    <w:name w:val="Intense Reference"/>
    <w:uiPriority w:val="32"/>
    <w:qFormat/>
    <w:rsid w:val="00AC54DC"/>
    <w:rPr>
      <w:smallCaps/>
      <w:spacing w:val="5"/>
      <w:u w:val="single"/>
    </w:rPr>
  </w:style>
  <w:style w:type="character" w:styleId="Knyvcme">
    <w:name w:val="Book Title"/>
    <w:uiPriority w:val="33"/>
    <w:qFormat/>
    <w:rsid w:val="00AC54DC"/>
    <w:rPr>
      <w:i/>
      <w:iCs/>
      <w:smallCaps/>
      <w:spacing w:val="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AC54DC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de Zsuzsi</dc:creator>
  <cp:lastModifiedBy>Szilárd Aradi</cp:lastModifiedBy>
  <cp:revision>3</cp:revision>
  <cp:lastPrinted>2012-09-17T09:34:00Z</cp:lastPrinted>
  <dcterms:created xsi:type="dcterms:W3CDTF">2013-03-20T14:11:00Z</dcterms:created>
  <dcterms:modified xsi:type="dcterms:W3CDTF">2023-08-14T11:00:00Z</dcterms:modified>
</cp:coreProperties>
</file>